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22E236" w14:textId="3C0AE267" w:rsidR="00EC0219" w:rsidRPr="00EC0219" w:rsidRDefault="00EC0219" w:rsidP="00EC0219">
      <w:pPr>
        <w:pStyle w:val="Title"/>
        <w:jc w:val="center"/>
        <w:rPr>
          <w:b/>
          <w:bCs/>
          <w:sz w:val="48"/>
          <w:szCs w:val="48"/>
        </w:rPr>
      </w:pPr>
      <w:r w:rsidRPr="00EC0219">
        <w:rPr>
          <w:b/>
          <w:bCs/>
          <w:sz w:val="48"/>
          <w:szCs w:val="48"/>
        </w:rPr>
        <w:t xml:space="preserve">Machine Learning for </w:t>
      </w:r>
      <w:r>
        <w:rPr>
          <w:b/>
          <w:bCs/>
          <w:sz w:val="48"/>
          <w:szCs w:val="48"/>
        </w:rPr>
        <w:br/>
      </w:r>
      <w:r w:rsidRPr="00EC0219">
        <w:rPr>
          <w:b/>
          <w:bCs/>
          <w:sz w:val="48"/>
          <w:szCs w:val="48"/>
        </w:rPr>
        <w:t>Classifying Spiral and Elliptical Galaxies</w:t>
      </w:r>
    </w:p>
    <w:p w14:paraId="12D4FCA0" w14:textId="30AAAFB1" w:rsidR="0054637B" w:rsidRDefault="0054637B" w:rsidP="0054637B">
      <w:pPr>
        <w:pStyle w:val="Heading1"/>
      </w:pPr>
      <w:r>
        <w:t>Introduction</w:t>
      </w:r>
    </w:p>
    <w:p w14:paraId="20FDB2D8" w14:textId="06FA5B80" w:rsidR="00A771E4" w:rsidRDefault="0054637B" w:rsidP="00A771E4">
      <w:r>
        <w:t xml:space="preserve">With the development of the technologies, astrophysics is exploring the night sky with </w:t>
      </w:r>
      <w:r>
        <w:t>an</w:t>
      </w:r>
      <w:r>
        <w:t xml:space="preserve"> unprecedented speed. </w:t>
      </w:r>
      <w:r>
        <w:t xml:space="preserve">Larger CCDs are taking </w:t>
      </w:r>
      <w:r w:rsidR="00376A6F">
        <w:t xml:space="preserve">pictures at a faster rate, </w:t>
      </w:r>
      <w:r w:rsidR="00376A6F">
        <w:t>generating enormous amount of data</w:t>
      </w:r>
      <w:r w:rsidR="00376A6F">
        <w:t>. T</w:t>
      </w:r>
      <w:r w:rsidR="00376A6F" w:rsidRPr="00376A6F">
        <w:t>he Vera Rubin Observatory’s Legacy Survey of Space and Time (LSST),</w:t>
      </w:r>
      <w:r w:rsidR="00376A6F">
        <w:t xml:space="preserve"> for example, which is just built and will soon be running, will generate about 20 TB data per night, containing millions of galaxies. </w:t>
      </w:r>
      <w:r>
        <w:t xml:space="preserve">Detecting and classifying the </w:t>
      </w:r>
      <w:r w:rsidR="00376A6F">
        <w:t xml:space="preserve">objects captured by the telescopes is one of the major topics. </w:t>
      </w:r>
      <w:r w:rsidR="00376A6F">
        <w:t>It is</w:t>
      </w:r>
      <w:r w:rsidR="00376A6F">
        <w:t xml:space="preserve"> obviously</w:t>
      </w:r>
      <w:r w:rsidR="00376A6F">
        <w:t xml:space="preserve"> no longer</w:t>
      </w:r>
      <w:r w:rsidR="00376A6F" w:rsidRPr="0054637B">
        <w:t xml:space="preserve"> </w:t>
      </w:r>
      <w:r w:rsidR="00376A6F">
        <w:t xml:space="preserve">a </w:t>
      </w:r>
      <w:r w:rsidR="00376A6F" w:rsidRPr="0054637B">
        <w:t>realistic to analyze the data by human being</w:t>
      </w:r>
      <w:r w:rsidR="00376A6F">
        <w:t xml:space="preserve"> solely and c</w:t>
      </w:r>
      <w:r w:rsidR="00376A6F" w:rsidRPr="0054637B">
        <w:t>omputer algorithm must take a major role</w:t>
      </w:r>
      <w:r w:rsidR="00376A6F">
        <w:t xml:space="preserve">. </w:t>
      </w:r>
      <w:r w:rsidR="00376A6F">
        <w:t>A</w:t>
      </w:r>
      <w:r w:rsidR="00376A6F" w:rsidRPr="00376A6F">
        <w:t xml:space="preserve">dvanced </w:t>
      </w:r>
      <w:r w:rsidR="00376A6F">
        <w:t>machine learning</w:t>
      </w:r>
      <w:r w:rsidR="00376A6F" w:rsidRPr="00376A6F">
        <w:t xml:space="preserve"> </w:t>
      </w:r>
      <w:r w:rsidR="00A771E4">
        <w:t xml:space="preserve">(ML) </w:t>
      </w:r>
      <w:r w:rsidR="00376A6F" w:rsidRPr="00376A6F">
        <w:t>techniques, particularly convolutional neural networks (CNNs)</w:t>
      </w:r>
      <w:r w:rsidR="00A771E4">
        <w:t xml:space="preserve">, </w:t>
      </w:r>
      <w:r w:rsidR="00A771E4">
        <w:t xml:space="preserve">with </w:t>
      </w:r>
      <w:r w:rsidR="00A771E4">
        <w:t>the</w:t>
      </w:r>
      <w:r w:rsidR="00A771E4">
        <w:t xml:space="preserve"> ability to learn complex patterns </w:t>
      </w:r>
      <w:r w:rsidR="00A771E4">
        <w:t>that is difficult to be hard-coded</w:t>
      </w:r>
      <w:r w:rsidR="00A771E4">
        <w:t>,</w:t>
      </w:r>
      <w:r w:rsidR="00A771E4">
        <w:t xml:space="preserve"> </w:t>
      </w:r>
      <w:r w:rsidR="00A771E4">
        <w:t xml:space="preserve">are well-suited for </w:t>
      </w:r>
      <w:r w:rsidR="00A771E4">
        <w:t xml:space="preserve">this purpose </w:t>
      </w:r>
      <w:r w:rsidR="00A771E4">
        <w:t xml:space="preserve">with </w:t>
      </w:r>
      <w:r w:rsidR="00A771E4">
        <w:t xml:space="preserve">an </w:t>
      </w:r>
      <w:r w:rsidR="00A771E4">
        <w:t>exceptional efficiency and precision.</w:t>
      </w:r>
    </w:p>
    <w:p w14:paraId="18888668" w14:textId="77777777" w:rsidR="00A771E4" w:rsidRDefault="00A771E4" w:rsidP="00A771E4">
      <w:r>
        <w:t xml:space="preserve">This project is trying to use different ML techniques to classify </w:t>
      </w:r>
      <w:r w:rsidRPr="00A771E4">
        <w:t xml:space="preserve">spiral and elliptical galaxies, which are two of the most frequently found </w:t>
      </w:r>
      <w:r>
        <w:t xml:space="preserve">types of </w:t>
      </w:r>
      <w:r w:rsidRPr="00A771E4">
        <w:t>galax</w:t>
      </w:r>
      <w:r>
        <w:t xml:space="preserve">ies </w:t>
      </w:r>
      <w:r w:rsidRPr="00A771E4">
        <w:t>in the universe</w:t>
      </w:r>
      <w:r>
        <w:t>. A</w:t>
      </w:r>
      <w:r w:rsidRPr="00A771E4">
        <w:t xml:space="preserve">lthough it's not a particularly interesting </w:t>
      </w:r>
      <w:r>
        <w:t>task</w:t>
      </w:r>
      <w:r w:rsidRPr="00A771E4">
        <w:t xml:space="preserve">, </w:t>
      </w:r>
      <w:r>
        <w:t xml:space="preserve">it </w:t>
      </w:r>
      <w:r w:rsidRPr="00A771E4">
        <w:t>serves a good starting point for applying machine learning algorithm in classifying astronomical objects</w:t>
      </w:r>
      <w:r>
        <w:t xml:space="preserve">. </w:t>
      </w:r>
    </w:p>
    <w:p w14:paraId="46AE4E90" w14:textId="13B8184A" w:rsidR="00A771E4" w:rsidRDefault="00A771E4" w:rsidP="00A771E4">
      <w:r>
        <w:t xml:space="preserve">Spiral galaxies are…… </w:t>
      </w:r>
      <w:r w:rsidRPr="00A771E4">
        <w:t>elliptical</w:t>
      </w:r>
      <w:r>
        <w:t xml:space="preserve"> galaxies are ……</w:t>
      </w:r>
    </w:p>
    <w:p w14:paraId="32BF2935" w14:textId="1BC256D9" w:rsidR="00A771E4" w:rsidRDefault="00A771E4" w:rsidP="00A771E4">
      <w:r>
        <w:t xml:space="preserve">In this project, I will </w:t>
      </w:r>
      <w:r w:rsidR="00710E82">
        <w:t xml:space="preserve">firstly try a clustering algorithm to see how well the algorithms can tell the differences between the two types. And then </w:t>
      </w:r>
      <w:r w:rsidR="005926AD">
        <w:t xml:space="preserve">try one shallow MLP and CNN to see how well they can candle the task. For capturing the delicate differences between the two types of galaxies, a deep CNN is supposed to be the best model. </w:t>
      </w:r>
      <w:r w:rsidR="004409E5">
        <w:t xml:space="preserve">I will try a deep CNN model and fine tune it to see what would be the best result I can get. </w:t>
      </w:r>
    </w:p>
    <w:p w14:paraId="00CAA9EF" w14:textId="58DE1A70" w:rsidR="00710E82" w:rsidRDefault="00710E82" w:rsidP="00710E82">
      <w:pPr>
        <w:pStyle w:val="Heading1"/>
      </w:pPr>
      <w:r>
        <w:t>Loading and demonstrating the data</w:t>
      </w:r>
    </w:p>
    <w:p w14:paraId="45160825" w14:textId="27F7EF2E" w:rsidR="00710E82" w:rsidRPr="00710E82" w:rsidRDefault="00710E82" w:rsidP="00710E82">
      <w:r>
        <w:t xml:space="preserve">Explore the properties of the data, do some preprocessing if necessary. </w:t>
      </w:r>
    </w:p>
    <w:p w14:paraId="03231296" w14:textId="318B0F57" w:rsidR="00710E82" w:rsidRDefault="00710E82" w:rsidP="00710E82">
      <w:pPr>
        <w:pStyle w:val="Heading1"/>
      </w:pPr>
      <w:r>
        <w:t>Unsupervised clustering analysis</w:t>
      </w:r>
    </w:p>
    <w:p w14:paraId="08659651" w14:textId="432B1457" w:rsidR="00710E82" w:rsidRPr="00710E82" w:rsidRDefault="00710E82" w:rsidP="00710E82">
      <w:r>
        <w:t xml:space="preserve">Use </w:t>
      </w:r>
      <w:r w:rsidR="005926AD" w:rsidRPr="005926AD">
        <w:t>Gaussian mixture</w:t>
      </w:r>
      <w:r w:rsidR="005926AD">
        <w:t xml:space="preserve"> to see </w:t>
      </w:r>
    </w:p>
    <w:p w14:paraId="0C622620" w14:textId="318AB30E" w:rsidR="00710E82" w:rsidRDefault="00710E82" w:rsidP="00710E82">
      <w:pPr>
        <w:pStyle w:val="Heading1"/>
      </w:pPr>
      <w:r>
        <w:t>Try classifying with shallow NN, both MLP and CNN</w:t>
      </w:r>
    </w:p>
    <w:p w14:paraId="7D507087" w14:textId="310A28C5" w:rsidR="00710E82" w:rsidRDefault="00710E82" w:rsidP="00710E82">
      <w:pPr>
        <w:pStyle w:val="Heading1"/>
      </w:pPr>
      <w:r>
        <w:t xml:space="preserve">Build a deeper CNN and see how much the performance is improved. </w:t>
      </w:r>
    </w:p>
    <w:p w14:paraId="1AAAC060" w14:textId="75696901" w:rsidR="00710E82" w:rsidRDefault="00710E82" w:rsidP="00710E82">
      <w:pPr>
        <w:pStyle w:val="Heading1"/>
      </w:pPr>
      <w:r>
        <w:t>Finetune the model and see how the performance is affected.</w:t>
      </w:r>
    </w:p>
    <w:p w14:paraId="100EE7A4" w14:textId="7403F6CE" w:rsidR="00710E82" w:rsidRPr="00710E82" w:rsidRDefault="00710E82" w:rsidP="00710E82">
      <w:r>
        <w:t>Things to try:</w:t>
      </w:r>
    </w:p>
    <w:p w14:paraId="382CB595" w14:textId="011DD6FB" w:rsidR="00710E82" w:rsidRDefault="00710E82" w:rsidP="00710E82">
      <w:pPr>
        <w:pStyle w:val="ListParagraph"/>
        <w:numPr>
          <w:ilvl w:val="0"/>
          <w:numId w:val="1"/>
        </w:numPr>
      </w:pPr>
      <w:r>
        <w:t>Different optimizers</w:t>
      </w:r>
    </w:p>
    <w:p w14:paraId="02AA5E40" w14:textId="77777777" w:rsidR="00710E82" w:rsidRDefault="00710E82" w:rsidP="00710E82">
      <w:pPr>
        <w:pStyle w:val="ListParagraph"/>
        <w:numPr>
          <w:ilvl w:val="0"/>
          <w:numId w:val="1"/>
        </w:numPr>
      </w:pPr>
      <w:r>
        <w:t>Different activations</w:t>
      </w:r>
    </w:p>
    <w:p w14:paraId="245A0493" w14:textId="165B5065" w:rsidR="00710E82" w:rsidRPr="00710E82" w:rsidRDefault="00710E82" w:rsidP="00710E82">
      <w:pPr>
        <w:pStyle w:val="ListParagraph"/>
        <w:numPr>
          <w:ilvl w:val="0"/>
          <w:numId w:val="1"/>
        </w:numPr>
      </w:pPr>
      <w:r>
        <w:lastRenderedPageBreak/>
        <w:t xml:space="preserve">Try dropout to limit overfitting </w:t>
      </w:r>
    </w:p>
    <w:p w14:paraId="650F1F36" w14:textId="77777777" w:rsidR="00710E82" w:rsidRPr="00710E82" w:rsidRDefault="00710E82" w:rsidP="00710E82"/>
    <w:p w14:paraId="130F46CE" w14:textId="0856B6B8" w:rsidR="0035280C" w:rsidRDefault="0035280C"/>
    <w:sectPr w:rsidR="0035280C" w:rsidSect="00E833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6B49CC"/>
    <w:multiLevelType w:val="hybridMultilevel"/>
    <w:tmpl w:val="DE1ED938"/>
    <w:lvl w:ilvl="0" w:tplc="0B5E7A86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12388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2tzQ2MTc0Mje3NLFU0lEKTi0uzszPAykwrAUA+7B4liwAAAA="/>
  </w:docVars>
  <w:rsids>
    <w:rsidRoot w:val="0054637B"/>
    <w:rsid w:val="00067BC5"/>
    <w:rsid w:val="0035280C"/>
    <w:rsid w:val="00376A6F"/>
    <w:rsid w:val="004409E5"/>
    <w:rsid w:val="0054637B"/>
    <w:rsid w:val="005926AD"/>
    <w:rsid w:val="005C6DEB"/>
    <w:rsid w:val="00710E82"/>
    <w:rsid w:val="00A771E4"/>
    <w:rsid w:val="00B2762C"/>
    <w:rsid w:val="00E83364"/>
    <w:rsid w:val="00EC0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3A2A5"/>
  <w15:chartTrackingRefBased/>
  <w15:docId w15:val="{F9FBC77B-B924-4925-87C1-47297C2D8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37B"/>
  </w:style>
  <w:style w:type="paragraph" w:styleId="Heading1">
    <w:name w:val="heading 1"/>
    <w:basedOn w:val="Normal"/>
    <w:next w:val="Normal"/>
    <w:link w:val="Heading1Char"/>
    <w:uiPriority w:val="9"/>
    <w:qFormat/>
    <w:rsid w:val="005463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63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10E82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C021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021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305</Words>
  <Characters>1901</Characters>
  <Application>Microsoft Office Word</Application>
  <DocSecurity>0</DocSecurity>
  <Lines>3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Lian</dc:creator>
  <cp:keywords/>
  <dc:description/>
  <cp:lastModifiedBy>Ming Lian</cp:lastModifiedBy>
  <cp:revision>2</cp:revision>
  <dcterms:created xsi:type="dcterms:W3CDTF">2024-12-11T08:29:00Z</dcterms:created>
  <dcterms:modified xsi:type="dcterms:W3CDTF">2024-12-11T09:42:00Z</dcterms:modified>
</cp:coreProperties>
</file>